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000000" w:rsidP="0084615F">
          <w:pPr>
            <w:rPr>
              <w:rStyle w:val="Hyperlink"/>
            </w:rPr>
          </w:pPr>
          <w:hyperlink r:id="rId6" w:history="1">
            <w:proofErr w:type="gramStart"/>
            <w:r w:rsidR="0084615F" w:rsidRPr="0084615F">
              <w:rPr>
                <w:rStyle w:val="Hyperlink"/>
              </w:rPr>
              <w:t>..</w:t>
            </w:r>
            <w:proofErr w:type="gramEnd"/>
            <w:r w:rsidR="0084615F" w:rsidRPr="0084615F">
              <w:rPr>
                <w:rStyle w:val="Hyperlink"/>
              </w:rPr>
              <w:t>\Programming Related\Software Troubleshooting and Configurations.pdf</w:t>
            </w:r>
          </w:hyperlink>
        </w:p>
        <w:p w14:paraId="1D3CE68E" w14:textId="1A386E50" w:rsidR="004A2ED1" w:rsidRDefault="00000000" w:rsidP="0084615F">
          <w:pPr>
            <w:rPr>
              <w:rStyle w:val="Hyperlink"/>
            </w:rPr>
          </w:pPr>
          <w:hyperlink r:id="rId7" w:history="1">
            <w:r w:rsidR="004A2ED1"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000000" w:rsidP="0084615F">
          <w:pPr>
            <w:rPr>
              <w:color w:val="0563C1" w:themeColor="hyperlink"/>
              <w:u w:val="single"/>
            </w:rPr>
          </w:pPr>
          <w:hyperlink r:id="rId8" w:history="1">
            <w:r w:rsidR="004A2ED1" w:rsidRPr="004A2ED1">
              <w:rPr>
                <w:rStyle w:val="Hyperlink"/>
              </w:rPr>
              <w:t>Power Option Guides.pdf</w:t>
            </w:r>
          </w:hyperlink>
        </w:p>
        <w:p w14:paraId="2230AF97" w14:textId="1262E66F" w:rsidR="00D66806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3204116" w:history="1">
            <w:r w:rsidR="00D66806" w:rsidRPr="00E71B6D">
              <w:rPr>
                <w:rStyle w:val="Hyperlink"/>
                <w:noProof/>
              </w:rPr>
              <w:t>Ultimate Performance Power Plan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0CD06CD" w14:textId="490FA75C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17" w:history="1">
            <w:r w:rsidR="00D66806" w:rsidRPr="00E71B6D">
              <w:rPr>
                <w:rStyle w:val="Hyperlink"/>
                <w:noProof/>
              </w:rPr>
              <w:t>How to export a power plan using PowerCFG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48AC33D" w14:textId="6DFE0154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18" w:history="1">
            <w:r w:rsidR="00D66806" w:rsidRPr="00E71B6D">
              <w:rPr>
                <w:rStyle w:val="Hyperlink"/>
                <w:noProof/>
              </w:rPr>
              <w:t>How to import a power plan using PowerCFG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A70A9B1" w14:textId="5CE76502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19" w:history="1">
            <w:r w:rsidR="00D66806" w:rsidRPr="00E71B6D">
              <w:rPr>
                <w:rStyle w:val="Hyperlink"/>
                <w:noProof/>
              </w:rPr>
              <w:t>How to Enable default Ultimate Performance Power Plan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F2ABD6C" w14:textId="09C60E0F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0" w:history="1">
            <w:r w:rsidR="00D66806" w:rsidRPr="00E71B6D">
              <w:rPr>
                <w:rStyle w:val="Hyperlink"/>
                <w:noProof/>
              </w:rPr>
              <w:t>Turning Hibernation/Fast Startup On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5B1B512" w14:textId="00AE8343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1" w:history="1">
            <w:r w:rsidR="00D66806" w:rsidRPr="00E71B6D">
              <w:rPr>
                <w:rStyle w:val="Hyperlink"/>
                <w:noProof/>
              </w:rPr>
              <w:t>Switching Proxy to Default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D7C4F66" w14:textId="6F07C9CB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2" w:history="1">
            <w:r w:rsidR="00D66806" w:rsidRPr="00E71B6D">
              <w:rPr>
                <w:rStyle w:val="Hyperlink"/>
                <w:noProof/>
              </w:rPr>
              <w:t>Method 1 (regedit)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4FEF06B" w14:textId="5001A486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3" w:history="1">
            <w:r w:rsidR="00D66806" w:rsidRPr="00E71B6D">
              <w:rPr>
                <w:rStyle w:val="Hyperlink"/>
                <w:noProof/>
              </w:rPr>
              <w:t>Method 2 (gpedit)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35A1628" w14:textId="3C6FDDFF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4" w:history="1">
            <w:r w:rsidR="00D66806" w:rsidRPr="00E71B6D">
              <w:rPr>
                <w:rStyle w:val="Hyperlink"/>
                <w:noProof/>
              </w:rPr>
              <w:t>How to show files in flashdrive hidden by a virus using CM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210DBD7" w14:textId="7FDDF9E9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5" w:history="1">
            <w:r w:rsidR="00D66806" w:rsidRPr="00E71B6D">
              <w:rPr>
                <w:rStyle w:val="Hyperlink"/>
                <w:noProof/>
              </w:rPr>
              <w:t>Fix Corrupted or white Icons Shortcut in Desktop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BCEA2BF" w14:textId="226F5C09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6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146327B" w14:textId="6D4113B3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7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D0B8242" w14:textId="61744163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8" w:history="1">
            <w:r w:rsidR="00D66806" w:rsidRPr="00E71B6D">
              <w:rPr>
                <w:rStyle w:val="Hyperlink"/>
                <w:noProof/>
              </w:rPr>
              <w:t>Built-in Administrator Account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D90F532" w14:textId="695B36C7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9" w:history="1">
            <w:r w:rsidR="00D66806" w:rsidRPr="00E71B6D">
              <w:rPr>
                <w:rStyle w:val="Hyperlink"/>
                <w:noProof/>
              </w:rPr>
              <w:t>a. To en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D1B431F" w14:textId="2DFF4DB1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0" w:history="1">
            <w:r w:rsidR="00D66806" w:rsidRPr="00E71B6D">
              <w:rPr>
                <w:rStyle w:val="Hyperlink"/>
                <w:noProof/>
              </w:rPr>
              <w:t>b. To dis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9EAF2CC" w14:textId="58633FFF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1" w:history="1">
            <w:r w:rsidR="00D66806" w:rsidRPr="00E71B6D">
              <w:rPr>
                <w:rStyle w:val="Hyperlink"/>
                <w:noProof/>
              </w:rPr>
              <w:t>c. To change password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5716396" w14:textId="3FB48763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2" w:history="1">
            <w:r w:rsidR="00D66806" w:rsidRPr="00E71B6D">
              <w:rPr>
                <w:rStyle w:val="Hyperlink"/>
                <w:noProof/>
              </w:rPr>
              <w:t>Disable Windows Automatic Update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A06457D" w14:textId="13FF5522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3" w:history="1">
            <w:r w:rsidR="00D66806" w:rsidRPr="00E71B6D">
              <w:rPr>
                <w:rStyle w:val="Hyperlink"/>
                <w:noProof/>
              </w:rPr>
              <w:t>How to disable automatic updates using Group Polic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DA497A3" w14:textId="37A0B46D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4" w:history="1">
            <w:r w:rsidR="00D66806" w:rsidRPr="00E71B6D">
              <w:rPr>
                <w:rStyle w:val="Hyperlink"/>
                <w:noProof/>
              </w:rPr>
              <w:t>How to disable automatic updates using Registr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E5A3024" w14:textId="66E88B30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5" w:history="1">
            <w:r w:rsidR="00D66806" w:rsidRPr="00E71B6D">
              <w:rPr>
                <w:rStyle w:val="Hyperlink"/>
                <w:noProof/>
              </w:rPr>
              <w:t>Change Lock Screen Manuall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8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4F5AC72" w14:textId="1C15CD61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6" w:history="1">
            <w:r w:rsidR="00D66806" w:rsidRPr="00E71B6D">
              <w:rPr>
                <w:rStyle w:val="Hyperlink"/>
                <w:noProof/>
              </w:rPr>
              <w:t>Location of Host File and List of DNS Server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FE5634F" w14:textId="1AECEDCF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7" w:history="1">
            <w:r w:rsidR="00D66806" w:rsidRPr="00E71B6D">
              <w:rPr>
                <w:rStyle w:val="Hyperlink"/>
                <w:noProof/>
              </w:rPr>
              <w:t>Location of Host Fi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E1FBBFF" w14:textId="5AB37BDF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8" w:history="1">
            <w:r w:rsidR="00D66806" w:rsidRPr="00E71B6D">
              <w:rPr>
                <w:rStyle w:val="Hyperlink"/>
                <w:noProof/>
              </w:rPr>
              <w:t>List of Best DNS Servers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27BE780" w14:textId="56C06483" w:rsidR="00D66806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39" w:history="1">
            <w:r w:rsidR="00D66806" w:rsidRPr="00E71B6D">
              <w:rPr>
                <w:rStyle w:val="Hyperlink"/>
                <w:noProof/>
              </w:rPr>
              <w:t>1. Cisco Open DN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66CE661" w14:textId="0E13BDD9" w:rsidR="00D66806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0" w:history="1">
            <w:r w:rsidR="00D66806" w:rsidRPr="00E71B6D">
              <w:rPr>
                <w:rStyle w:val="Hyperlink"/>
                <w:noProof/>
              </w:rPr>
              <w:t>2. Cloudflare DN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ACED8A7" w14:textId="54657F4B" w:rsidR="00D66806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1" w:history="1">
            <w:r w:rsidR="00D66806" w:rsidRPr="00E71B6D">
              <w:rPr>
                <w:rStyle w:val="Hyperlink"/>
                <w:noProof/>
              </w:rPr>
              <w:t>3. Google Public DN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C5A4819" w14:textId="795513AC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2" w:history="1">
            <w:r w:rsidR="00D66806" w:rsidRPr="00E71B6D">
              <w:rPr>
                <w:rStyle w:val="Hyperlink"/>
                <w:noProof/>
              </w:rPr>
              <w:t>Force Enabling Ready Boost (Superfetch)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E8CC139" w14:textId="7588D7E4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3" w:history="1">
            <w:r w:rsidR="00D66806" w:rsidRPr="00E71B6D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8DD6EE4" w14:textId="32D59D34" w:rsidR="00D66806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4" w:history="1">
            <w:r w:rsidR="00D66806" w:rsidRPr="00E71B6D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1F3E9BD" w14:textId="43EF4D1D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5" w:history="1">
            <w:r w:rsidR="00D66806" w:rsidRPr="00E71B6D">
              <w:rPr>
                <w:rStyle w:val="Hyperlink"/>
                <w:noProof/>
              </w:rPr>
              <w:t>"This device cannot be used for ReadyBoost"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55AA106" w14:textId="74042DB9" w:rsidR="00D66806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6" w:history="1">
            <w:r w:rsidR="00D66806" w:rsidRPr="00E71B6D">
              <w:rPr>
                <w:rStyle w:val="Hyperlink"/>
                <w:noProof/>
              </w:rPr>
              <w:t>METHOD 2 : https://www.youtube.com/watch?v=QmgheQeATv0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0E020DA" w14:textId="44C12DC0" w:rsidR="00D66806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7" w:history="1">
            <w:r w:rsidR="00D66806" w:rsidRPr="00E71B6D">
              <w:rPr>
                <w:rStyle w:val="Hyperlink"/>
                <w:noProof/>
              </w:rPr>
              <w:t>METHOD 3 : https://www.youtube.com/watch?v=QmgheQeATv0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159021C" w14:textId="52FB3373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8" w:history="1">
            <w:r w:rsidR="00D66806" w:rsidRPr="00E71B6D">
              <w:rPr>
                <w:rStyle w:val="Hyperlink"/>
                <w:noProof/>
              </w:rPr>
              <w:t>DISM Error 50 “DISM does not support servicing Windows PE”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EB2BC3A" w14:textId="175F7090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9" w:history="1">
            <w:r w:rsidR="00D66806" w:rsidRPr="00E71B6D">
              <w:rPr>
                <w:rStyle w:val="Hyperlink"/>
                <w:noProof/>
              </w:rPr>
              <w:t>Disabling Power Throttling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9EBC32A" w14:textId="6C96F440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0" w:history="1">
            <w:r w:rsidR="00D66806" w:rsidRPr="00E71B6D">
              <w:rPr>
                <w:rStyle w:val="Hyperlink"/>
                <w:noProof/>
              </w:rPr>
              <w:t>Using Registr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4AB0C5C" w14:textId="0C558F1A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1" w:history="1">
            <w:r w:rsidR="00D66806" w:rsidRPr="00E71B6D">
              <w:rPr>
                <w:rStyle w:val="Hyperlink"/>
                <w:noProof/>
              </w:rPr>
              <w:t>Using Group Polic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105E0B2" w14:textId="72A72179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2" w:history="1">
            <w:r w:rsidR="00D66806" w:rsidRPr="00E71B6D">
              <w:rPr>
                <w:rStyle w:val="Hyperlink"/>
                <w:noProof/>
              </w:rPr>
              <w:t>Disabling Dynamic Platform and Thermal Framework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989B3C7" w14:textId="17AEAB90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3" w:history="1">
            <w:r w:rsidR="00D66806" w:rsidRPr="00E71B6D">
              <w:rPr>
                <w:rStyle w:val="Hyperlink"/>
                <w:noProof/>
              </w:rPr>
              <w:t>Using Registr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2C2AC18" w14:textId="32325B06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4" w:history="1">
            <w:r w:rsidR="00D66806" w:rsidRPr="00E71B6D">
              <w:rPr>
                <w:rStyle w:val="Hyperlink"/>
                <w:noProof/>
              </w:rPr>
              <w:t>Using Group Polic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150C8A5" w14:textId="75B4DF71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5" w:history="1">
            <w:r w:rsidR="00D66806" w:rsidRPr="00E71B6D">
              <w:rPr>
                <w:rStyle w:val="Hyperlink"/>
                <w:noProof/>
              </w:rPr>
              <w:t>Disable/Enable Wifi using CM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32E3710" w14:textId="39EE669B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6" w:history="1">
            <w:r w:rsidR="00D66806" w:rsidRPr="00E71B6D">
              <w:rPr>
                <w:rStyle w:val="Hyperlink"/>
                <w:noProof/>
              </w:rPr>
              <w:t>To en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F03217A" w14:textId="69EF79FC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7" w:history="1">
            <w:r w:rsidR="00D66806" w:rsidRPr="00E71B6D">
              <w:rPr>
                <w:rStyle w:val="Hyperlink"/>
                <w:noProof/>
              </w:rPr>
              <w:t>To dis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62815CA" w14:textId="40A90BD1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8" w:history="1">
            <w:r w:rsidR="00D66806" w:rsidRPr="00E71B6D">
              <w:rPr>
                <w:rStyle w:val="Hyperlink"/>
                <w:noProof/>
              </w:rPr>
              <w:t>Disable Telemetr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AD8E9BB" w14:textId="505388A8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9" w:history="1">
            <w:r w:rsidR="00D66806" w:rsidRPr="00E71B6D">
              <w:rPr>
                <w:rStyle w:val="Hyperlink"/>
                <w:noProof/>
              </w:rPr>
              <w:t>1. Using CM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E8B94CE" w14:textId="54C2F172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0" w:history="1">
            <w:r w:rsidR="00D66806" w:rsidRPr="00E71B6D">
              <w:rPr>
                <w:rStyle w:val="Hyperlink"/>
                <w:noProof/>
              </w:rPr>
              <w:t>2. Using Powershell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BD895FF" w14:textId="309D2211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1" w:history="1">
            <w:r w:rsidR="00D66806" w:rsidRPr="00E71B6D">
              <w:rPr>
                <w:rStyle w:val="Hyperlink"/>
                <w:noProof/>
              </w:rPr>
              <w:t>Disable High Precision Event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EFF5EE2" w14:textId="447F8869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2" w:history="1">
            <w:r w:rsidR="00D66806" w:rsidRPr="00E71B6D">
              <w:rPr>
                <w:rStyle w:val="Hyperlink"/>
                <w:noProof/>
              </w:rPr>
              <w:t>Disable C State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5E7D8B2" w14:textId="18B2AFF0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3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A710147" w14:textId="199F059E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4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C4AC7C0" w14:textId="1DC6A953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5" w:history="1">
            <w:r w:rsidR="00D66806" w:rsidRPr="00E71B6D">
              <w:rPr>
                <w:rStyle w:val="Hyperlink"/>
                <w:noProof/>
              </w:rPr>
              <w:t>Corrupted OS Repair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BDDEB1D" w14:textId="53887F85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6" w:history="1">
            <w:r w:rsidR="00D66806" w:rsidRPr="00E71B6D">
              <w:rPr>
                <w:rStyle w:val="Hyperlink"/>
                <w:noProof/>
              </w:rPr>
              <w:t>msvcp140_codecvt_ids.dll was not foun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B9193A0" w14:textId="6FCB3883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7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AD91DAB" w14:textId="633A84DB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8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653F9F8" w14:textId="5CEAA1A9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9" w:history="1">
            <w:r w:rsidR="00D66806" w:rsidRPr="00E71B6D">
              <w:rPr>
                <w:rStyle w:val="Hyperlink"/>
                <w:noProof/>
              </w:rPr>
              <w:t>Method 3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EA9788F" w14:textId="729D0497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0" w:history="1">
            <w:r w:rsidR="00D66806" w:rsidRPr="00E71B6D">
              <w:rPr>
                <w:rStyle w:val="Hyperlink"/>
                <w:noProof/>
              </w:rPr>
              <w:t>mfc140u.dll was not foun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682DB24" w14:textId="247C2522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1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51DE212" w14:textId="010A4F17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2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676BF42" w14:textId="34AE0CA6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3" w:history="1">
            <w:r w:rsidR="00D66806" w:rsidRPr="00E71B6D">
              <w:rPr>
                <w:rStyle w:val="Hyperlink"/>
                <w:noProof/>
              </w:rPr>
              <w:t>Method 3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493FE0C" w14:textId="5CE84B15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4" w:history="1">
            <w:r w:rsidR="00D66806" w:rsidRPr="00E71B6D">
              <w:rPr>
                <w:rStyle w:val="Hyperlink"/>
                <w:noProof/>
              </w:rPr>
              <w:t>GodMode Folder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C85FF9B" w14:textId="37663956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5" w:history="1">
            <w:r w:rsidR="00D66806" w:rsidRPr="00E71B6D">
              <w:rPr>
                <w:rStyle w:val="Hyperlink"/>
                <w:noProof/>
              </w:rPr>
              <w:t>Ctfmon.exe doesn’t start automaticall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8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BABB0B4" w14:textId="41F7F683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6" w:history="1">
            <w:r w:rsidR="00D66806" w:rsidRPr="00E71B6D">
              <w:rPr>
                <w:rStyle w:val="Hyperlink"/>
                <w:noProof/>
              </w:rPr>
              <w:t>Incompatible JVM for Eclipse IDE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4A6C999" w14:textId="2C357CC2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7" w:history="1">
            <w:r w:rsidR="00D66806" w:rsidRPr="00E71B6D">
              <w:rPr>
                <w:rStyle w:val="Hyperlink"/>
                <w:noProof/>
              </w:rPr>
              <w:t>Enable/Disable Hyper V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D90D51C" w14:textId="671A21CA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8" w:history="1">
            <w:r w:rsidR="00D66806" w:rsidRPr="00E71B6D">
              <w:rPr>
                <w:rStyle w:val="Hyperlink"/>
                <w:noProof/>
              </w:rPr>
              <w:t>Enabling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1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84C8DE7" w14:textId="3E3D3CBD" w:rsidR="00D668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9" w:history="1">
            <w:r w:rsidR="00D66806" w:rsidRPr="00E71B6D">
              <w:rPr>
                <w:rStyle w:val="Hyperlink"/>
                <w:noProof/>
              </w:rPr>
              <w:t>Disabling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2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BECC523" w14:textId="6ED482F6" w:rsidR="00D66806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80" w:history="1">
            <w:r w:rsidR="00D66806" w:rsidRPr="00E71B6D">
              <w:rPr>
                <w:rStyle w:val="Hyperlink"/>
                <w:noProof/>
              </w:rPr>
              <w:t>How to Install Google Playstore on Windows 11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8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2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553B0F9" w14:textId="4644776E" w:rsidR="00D66806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13204181" w:history="1">
            <w:r w:rsidR="00D66806" w:rsidRPr="00E71B6D">
              <w:rPr>
                <w:rStyle w:val="Hyperlink"/>
                <w:rFonts w:cstheme="minorHAnsi"/>
                <w:noProof/>
              </w:rPr>
              <w:t>1.</w:t>
            </w:r>
            <w:r w:rsidR="00D66806">
              <w:rPr>
                <w:rFonts w:eastAsiaTheme="minorEastAsia"/>
                <w:noProof/>
              </w:rPr>
              <w:tab/>
            </w:r>
            <w:r w:rsidR="00D66806" w:rsidRPr="00E71B6D">
              <w:rPr>
                <w:rStyle w:val="Hyperlink"/>
                <w:rFonts w:cstheme="minorHAnsi"/>
                <w:noProof/>
              </w:rPr>
              <w:t>Go to Control Panel -&gt; Programs -&gt; Windows Feature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8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356841">
              <w:rPr>
                <w:noProof/>
                <w:webHidden/>
              </w:rPr>
              <w:t>2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C225261" w14:textId="16B91175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113204116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113204117"/>
      <w:r>
        <w:t xml:space="preserve">How to export a power plan using </w:t>
      </w:r>
      <w:proofErr w:type="spellStart"/>
      <w:r>
        <w:t>PowerCFG</w:t>
      </w:r>
      <w:bookmarkEnd w:id="1"/>
      <w:proofErr w:type="spellEnd"/>
    </w:p>
    <w:p w14:paraId="2DA69618" w14:textId="77777777" w:rsidR="00042C31" w:rsidRDefault="00042C31" w:rsidP="00042C31">
      <w:r>
        <w:t xml:space="preserve">Before proceeding, make sure to create a custom power plan with the settings you want to deploy, and then follow these steps to export the configurations using the </w:t>
      </w:r>
      <w:proofErr w:type="spellStart"/>
      <w:r>
        <w:t>PowerCFG</w:t>
      </w:r>
      <w:proofErr w:type="spellEnd"/>
      <w:r>
        <w:t xml:space="preserve">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t>Power Scheme GUID: 381b4222-f694-41f0-9685-ff5bb260df2</w:t>
      </w:r>
      <w:proofErr w:type="gramStart"/>
      <w:r>
        <w:t>e  (</w:t>
      </w:r>
      <w:proofErr w:type="gramEnd"/>
      <w:r>
        <w:t>Balanced)</w:t>
      </w:r>
    </w:p>
    <w:p w14:paraId="19B1EA44" w14:textId="7463C093" w:rsidR="00042C31" w:rsidRDefault="00042C31" w:rsidP="00042C31">
      <w:r>
        <w:t>Power Scheme GUID: c25536bc-e7a5-46c2-a306-0183e7ba</w:t>
      </w:r>
      <w:proofErr w:type="gramStart"/>
      <w:r>
        <w:t>0967  (</w:t>
      </w:r>
      <w:proofErr w:type="gramEnd"/>
      <w:r>
        <w:t>Ultimate Performance)</w:t>
      </w:r>
    </w:p>
    <w:p w14:paraId="78163D32" w14:textId="31DFB4F3" w:rsidR="00042C31" w:rsidRDefault="00042C31" w:rsidP="00042C31">
      <w:r>
        <w:lastRenderedPageBreak/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proofErr w:type="spellStart"/>
      <w:r>
        <w:t>powercfg</w:t>
      </w:r>
      <w:proofErr w:type="spellEnd"/>
      <w:r>
        <w:t xml:space="preserve"> -export D:\path\to\folder\power-plan-name.pow </w:t>
      </w:r>
      <w:proofErr w:type="spellStart"/>
      <w:r>
        <w:t>guid</w:t>
      </w:r>
      <w:proofErr w:type="spellEnd"/>
      <w:r>
        <w:t>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proofErr w:type="spellStart"/>
      <w:r>
        <w:t>powercfg</w:t>
      </w:r>
      <w:proofErr w:type="spellEnd"/>
      <w:r>
        <w:t xml:space="preserve">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113204118"/>
      <w:r>
        <w:t xml:space="preserve">How to import a power plan using </w:t>
      </w:r>
      <w:proofErr w:type="spellStart"/>
      <w:r>
        <w:t>PowerCFG</w:t>
      </w:r>
      <w:bookmarkEnd w:id="2"/>
      <w:proofErr w:type="spellEnd"/>
    </w:p>
    <w:p w14:paraId="7729B690" w14:textId="77777777" w:rsidR="00042C31" w:rsidRDefault="00042C31" w:rsidP="00042C31">
      <w:r>
        <w:t xml:space="preserve">After exporting the settings, you'll end up with </w:t>
      </w:r>
      <w:proofErr w:type="gramStart"/>
      <w:r>
        <w:t>".pow</w:t>
      </w:r>
      <w:proofErr w:type="gramEnd"/>
      <w:r>
        <w:t>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 xml:space="preserve">To import a power plan, connect the USB drive with the </w:t>
      </w:r>
      <w:proofErr w:type="gramStart"/>
      <w:r>
        <w:t>".pow</w:t>
      </w:r>
      <w:proofErr w:type="gramEnd"/>
      <w:r>
        <w:t>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3AA80908" w14:textId="77777777" w:rsidR="00042C31" w:rsidRDefault="00042C31" w:rsidP="00042C31">
      <w:r>
        <w:t>6. Ensure that the name of the power plan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proofErr w:type="spellStart"/>
      <w:r>
        <w:t>powercfg</w:t>
      </w:r>
      <w:proofErr w:type="spellEnd"/>
      <w:r>
        <w:t xml:space="preserve">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proofErr w:type="spellStart"/>
      <w:r>
        <w:t>powercfg</w:t>
      </w:r>
      <w:proofErr w:type="spellEnd"/>
      <w:r>
        <w:t xml:space="preserve">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113204119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proofErr w:type="spellStart"/>
      <w:r>
        <w:t>powercfg</w:t>
      </w:r>
      <w:proofErr w:type="spellEnd"/>
      <w:r>
        <w:t xml:space="preserve"> -</w:t>
      </w:r>
      <w:proofErr w:type="spellStart"/>
      <w:r>
        <w:t>duplicatescheme</w:t>
      </w:r>
      <w:proofErr w:type="spellEnd"/>
      <w:r>
        <w:t xml:space="preserve">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113204120"/>
      <w:r>
        <w:lastRenderedPageBreak/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</w:t>
      </w:r>
      <w:proofErr w:type="spellStart"/>
      <w:r>
        <w:t>powercfg</w:t>
      </w:r>
      <w:proofErr w:type="spellEnd"/>
      <w:r>
        <w:t xml:space="preserve"> /hibernate on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113204121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113204122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</w:t>
      </w:r>
      <w:proofErr w:type="spellStart"/>
      <w:r>
        <w:t>microsoft</w:t>
      </w:r>
      <w:proofErr w:type="spellEnd"/>
      <w:r>
        <w:t>/windows/current version/internet settings - Proxy Settings Per User = 1</w:t>
      </w:r>
    </w:p>
    <w:p w14:paraId="6B7A896F" w14:textId="694F27DA" w:rsidR="00F96589" w:rsidRDefault="00F96589" w:rsidP="00F96589">
      <w:r>
        <w:t>2. Current User/software/</w:t>
      </w:r>
      <w:proofErr w:type="spellStart"/>
      <w:r>
        <w:t>microsoft</w:t>
      </w:r>
      <w:proofErr w:type="spellEnd"/>
      <w:r>
        <w:t>/windows/current version/internet settings - Proxy Enable = 0</w:t>
      </w:r>
    </w:p>
    <w:p w14:paraId="56F74848" w14:textId="77777777" w:rsidR="00F96589" w:rsidRDefault="00F96589" w:rsidP="00F96589">
      <w:r>
        <w:t>3. Current User/software/policies/</w:t>
      </w:r>
      <w:proofErr w:type="spellStart"/>
      <w:r>
        <w:t>microsoft</w:t>
      </w:r>
      <w:proofErr w:type="spellEnd"/>
      <w:r>
        <w:t xml:space="preserve">/windows/network connections - </w:t>
      </w:r>
      <w:proofErr w:type="spellStart"/>
      <w:r>
        <w:t>NC_LanProperties</w:t>
      </w:r>
      <w:proofErr w:type="spellEnd"/>
      <w:r>
        <w:t xml:space="preserve">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113204123"/>
      <w:r>
        <w:t>Method 2 (</w:t>
      </w:r>
      <w:proofErr w:type="spellStart"/>
      <w:r>
        <w:t>gpedit</w:t>
      </w:r>
      <w:proofErr w:type="spellEnd"/>
      <w:r>
        <w:t>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113204124"/>
      <w:r>
        <w:t xml:space="preserve">How to show files in </w:t>
      </w:r>
      <w:proofErr w:type="spellStart"/>
      <w:r>
        <w:t>flashdrive</w:t>
      </w:r>
      <w:proofErr w:type="spellEnd"/>
      <w:r>
        <w:t xml:space="preserve">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 xml:space="preserve">2. Type </w:t>
      </w:r>
      <w:proofErr w:type="gramStart"/>
      <w:r>
        <w:t>this shit</w:t>
      </w:r>
      <w:proofErr w:type="gramEnd"/>
      <w:r>
        <w:t>:</w:t>
      </w:r>
    </w:p>
    <w:p w14:paraId="38AA8E78" w14:textId="711CBF51" w:rsidR="003D55CE" w:rsidRDefault="003D55CE" w:rsidP="003D55CE">
      <w:r>
        <w:t>ATTRIB -h -r -s /s /d (drive letter</w:t>
      </w:r>
      <w:proofErr w:type="gramStart"/>
      <w:r>
        <w:t>):*</w:t>
      </w:r>
      <w:proofErr w:type="gramEnd"/>
      <w:r>
        <w:t>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113204125"/>
      <w:r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113204126"/>
      <w:r>
        <w:lastRenderedPageBreak/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</w:t>
      </w:r>
      <w:proofErr w:type="spellStart"/>
      <w:r>
        <w:t>appdata</w:t>
      </w:r>
      <w:proofErr w:type="spellEnd"/>
      <w:r>
        <w:t>% and press ok.</w:t>
      </w:r>
    </w:p>
    <w:p w14:paraId="7EE30D36" w14:textId="772225F6" w:rsidR="00AA062C" w:rsidRDefault="00AA062C" w:rsidP="00AA062C">
      <w:r>
        <w:t xml:space="preserve">2. This will take you to the roaming data folder and you will need to go back a folder and </w:t>
      </w:r>
      <w:proofErr w:type="gramStart"/>
      <w:r>
        <w:t>open up</w:t>
      </w:r>
      <w:proofErr w:type="gramEnd"/>
      <w:r>
        <w:t xml:space="preserve"> the local folder, press the view button on the top and show hidden items.</w:t>
      </w:r>
    </w:p>
    <w:p w14:paraId="052F7049" w14:textId="74175516" w:rsidR="00AA062C" w:rsidRDefault="00AA062C" w:rsidP="00AA062C">
      <w:r>
        <w:t xml:space="preserve">3. Now delete the </w:t>
      </w:r>
      <w:proofErr w:type="spellStart"/>
      <w:r>
        <w:t>IconCache</w:t>
      </w:r>
      <w:proofErr w:type="spellEnd"/>
      <w:r>
        <w:t xml:space="preserve"> and empty the recycle bin.</w:t>
      </w:r>
    </w:p>
    <w:p w14:paraId="07F34670" w14:textId="77777777" w:rsidR="00AA062C" w:rsidRDefault="00AA062C" w:rsidP="00AA062C">
      <w:r>
        <w:t xml:space="preserve">4. Restart the pc (may take longer due to rebuild of file) and check in the local </w:t>
      </w:r>
      <w:proofErr w:type="spellStart"/>
      <w:r>
        <w:t>appdata</w:t>
      </w:r>
      <w:proofErr w:type="spellEnd"/>
      <w:r>
        <w:t xml:space="preserve"> file to see if the </w:t>
      </w:r>
      <w:proofErr w:type="spellStart"/>
      <w:r>
        <w:t>IconCache</w:t>
      </w:r>
      <w:proofErr w:type="spellEnd"/>
      <w:r>
        <w:t xml:space="preserve">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113204127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</w:t>
      </w:r>
      <w:proofErr w:type="spellStart"/>
      <w:r>
        <w:t>taskmanager</w:t>
      </w:r>
      <w:proofErr w:type="spellEnd"/>
      <w:r>
        <w:t xml:space="preserve"> using </w:t>
      </w:r>
      <w:proofErr w:type="spellStart"/>
      <w:r>
        <w:t>ctrl+shift+esc</w:t>
      </w:r>
      <w:proofErr w:type="spellEnd"/>
      <w:r>
        <w:t xml:space="preserve">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</w:t>
      </w:r>
      <w:proofErr w:type="spellStart"/>
      <w:r>
        <w:t>userprofile</w:t>
      </w:r>
      <w:proofErr w:type="spellEnd"/>
      <w:r>
        <w:t>%\</w:t>
      </w:r>
      <w:proofErr w:type="spellStart"/>
      <w:r>
        <w:t>AppData</w:t>
      </w:r>
      <w:proofErr w:type="spellEnd"/>
      <w:r>
        <w:t>\Local</w:t>
      </w:r>
    </w:p>
    <w:p w14:paraId="77CCFAD1" w14:textId="48C06D4B" w:rsidR="00AA062C" w:rsidRDefault="00AA062C" w:rsidP="00AA062C">
      <w:r>
        <w:t xml:space="preserve">DEL </w:t>
      </w:r>
      <w:proofErr w:type="spellStart"/>
      <w:r>
        <w:t>IconCache.db</w:t>
      </w:r>
      <w:proofErr w:type="spellEnd"/>
      <w:r>
        <w:t xml:space="preserve">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113204128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>Open your CMD</w:t>
      </w:r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113204129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</w:t>
      </w:r>
      <w:proofErr w:type="spellStart"/>
      <w:proofErr w:type="gramStart"/>
      <w:r>
        <w:t>active:yes</w:t>
      </w:r>
      <w:proofErr w:type="spellEnd"/>
      <w:proofErr w:type="gramEnd"/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113204130"/>
      <w:r>
        <w:t>b. To disable:</w:t>
      </w:r>
      <w:bookmarkEnd w:id="14"/>
    </w:p>
    <w:p w14:paraId="58956051" w14:textId="77777777" w:rsidR="00AA062C" w:rsidRDefault="00AA062C" w:rsidP="00AA062C">
      <w:r>
        <w:t>net user administrator /</w:t>
      </w:r>
      <w:proofErr w:type="spellStart"/>
      <w:r>
        <w:t>active:no</w:t>
      </w:r>
      <w:proofErr w:type="spellEnd"/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113204131"/>
      <w:proofErr w:type="spellStart"/>
      <w:r>
        <w:t>c.</w:t>
      </w:r>
      <w:proofErr w:type="spellEnd"/>
      <w:r>
        <w:t xml:space="preserve">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113204132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113204133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 xml:space="preserve">2. Search for </w:t>
      </w:r>
      <w:proofErr w:type="spellStart"/>
      <w:r>
        <w:t>gpedit.msc</w:t>
      </w:r>
      <w:proofErr w:type="spellEnd"/>
      <w:r>
        <w:t xml:space="preserve">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113204134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lastRenderedPageBreak/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 xml:space="preserve">5. Name the new key </w:t>
      </w:r>
      <w:proofErr w:type="spellStart"/>
      <w:r>
        <w:t>WindowsUpdate</w:t>
      </w:r>
      <w:proofErr w:type="spellEnd"/>
      <w:r>
        <w:t xml:space="preserve">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 xml:space="preserve">9. Name the new key </w:t>
      </w:r>
      <w:proofErr w:type="spellStart"/>
      <w:r>
        <w:t>NoAutoUpdate</w:t>
      </w:r>
      <w:proofErr w:type="spellEnd"/>
      <w:r>
        <w:t xml:space="preserve">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113204135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 xml:space="preserve">*You can also see the recent lock screen you </w:t>
      </w:r>
      <w:proofErr w:type="gramStart"/>
      <w:r>
        <w:t>used</w:t>
      </w:r>
      <w:proofErr w:type="gramEnd"/>
      <w:r>
        <w:t xml:space="preserve"> and you can recover it, just add .jpg extension</w:t>
      </w:r>
    </w:p>
    <w:p w14:paraId="7EDBDDB7" w14:textId="0637AEE4" w:rsidR="00BA6A35" w:rsidRDefault="00BA6A35" w:rsidP="00BA6A35">
      <w:r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lastRenderedPageBreak/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113204136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113204137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113204138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113204139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113204140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113204141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lastRenderedPageBreak/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30E6D79" w14:textId="1B8A8CDB" w:rsidR="00BA6A35" w:rsidRDefault="00BA6A35" w:rsidP="00BA6A35"/>
    <w:p w14:paraId="2D4A757E" w14:textId="05C482C0" w:rsidR="00BA6A35" w:rsidRDefault="00BA6A35" w:rsidP="00BA6A35">
      <w:pPr>
        <w:pStyle w:val="Heading1"/>
      </w:pPr>
      <w:bookmarkStart w:id="26" w:name="_Toc113204142"/>
      <w:r>
        <w:t>Force Enabling Ready Boost (</w:t>
      </w:r>
      <w:proofErr w:type="spellStart"/>
      <w:r>
        <w:t>Superfetch</w:t>
      </w:r>
      <w:proofErr w:type="spellEnd"/>
      <w:r>
        <w:t>)</w:t>
      </w:r>
      <w:bookmarkEnd w:id="26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7" w:name="_Toc113204143"/>
      <w:r>
        <w:t>"This device cannot be used for ReadyBoost. ReadyBoost is not enabled on this computer because the system disk is fast enough that ReadyBoost is unlikely to provide additional benefit."</w:t>
      </w:r>
      <w:bookmarkEnd w:id="27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28" w:name="_Toc113204144"/>
      <w:r w:rsidRPr="00BA6A35">
        <w:rPr>
          <w:rStyle w:val="Heading3Char"/>
        </w:rPr>
        <w:t xml:space="preserve">METHOD </w:t>
      </w:r>
      <w:proofErr w:type="gramStart"/>
      <w:r w:rsidRPr="00BA6A35">
        <w:rPr>
          <w:rStyle w:val="Heading3Char"/>
        </w:rPr>
        <w:t>1</w:t>
      </w:r>
      <w:r>
        <w:t xml:space="preserve"> :</w:t>
      </w:r>
      <w:proofErr w:type="gramEnd"/>
      <w:r>
        <w:t xml:space="preserve"> https://hatsoffsecurity.com/2015/05/31/force-enabling-readyboost-windows-78/comment-page-1/</w:t>
      </w:r>
      <w:bookmarkEnd w:id="28"/>
    </w:p>
    <w:p w14:paraId="72F1FFED" w14:textId="77777777" w:rsidR="00BA6A35" w:rsidRDefault="00BA6A35" w:rsidP="00BA6A35"/>
    <w:p w14:paraId="48F413AB" w14:textId="77777777" w:rsidR="00BA6A35" w:rsidRDefault="00BA6A35" w:rsidP="00BA6A35">
      <w:r>
        <w:t xml:space="preserve">Step 1. Open Regedit and go to: HKEY_LOCAL_MACHINE\SYSTEM\CurrentControlSet\services\rdyboost\AttachState. In the </w:t>
      </w:r>
      <w:proofErr w:type="gramStart"/>
      <w:r>
        <w:t>right hand</w:t>
      </w:r>
      <w:proofErr w:type="gramEnd"/>
      <w:r>
        <w:t xml:space="preserve">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29" w:name="_Toc113204145"/>
      <w:r>
        <w:t>"This device cannot be used for ReadyBoost"</w:t>
      </w:r>
      <w:bookmarkEnd w:id="29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0" w:name="_Toc113204146"/>
      <w:r>
        <w:t xml:space="preserve">METHOD </w:t>
      </w:r>
      <w:proofErr w:type="gramStart"/>
      <w:r>
        <w:t>2 :</w:t>
      </w:r>
      <w:proofErr w:type="gramEnd"/>
      <w:r>
        <w:t xml:space="preserve"> https://www.youtube.com/watch?v=QmgheQeATv0</w:t>
      </w:r>
      <w:bookmarkEnd w:id="30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t>Step 2. Navigate to: HKEY_LOCAL_MACHINE\SOFTWARE\Microsoft\Windows NT\CurrentVersion\</w:t>
      </w:r>
      <w:proofErr w:type="spellStart"/>
      <w:r>
        <w:t>EMDMgmt</w:t>
      </w:r>
      <w:proofErr w:type="spellEnd"/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1" w:name="_Toc113204147"/>
      <w:r>
        <w:t xml:space="preserve">METHOD </w:t>
      </w:r>
      <w:proofErr w:type="gramStart"/>
      <w:r>
        <w:t>3 :</w:t>
      </w:r>
      <w:proofErr w:type="gramEnd"/>
      <w:r>
        <w:t xml:space="preserve"> https://www.youtube.com/watch?v=QmgheQeATv0</w:t>
      </w:r>
      <w:bookmarkEnd w:id="31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</w:t>
      </w:r>
      <w:proofErr w:type="gramStart"/>
      <w:r>
        <w:t>\CurrentVersion\</w:t>
      </w:r>
      <w:proofErr w:type="spellStart"/>
      <w:r>
        <w:t>EMDMgmt</w:t>
      </w:r>
      <w:proofErr w:type="spellEnd"/>
      <w:r>
        <w:t>\[</w:t>
      </w:r>
      <w:proofErr w:type="gramEnd"/>
      <w:r>
        <w:t>YOUR REMOVABLE DEVICE]*</w:t>
      </w:r>
    </w:p>
    <w:p w14:paraId="165BE619" w14:textId="77777777" w:rsidR="00BA6A35" w:rsidRDefault="00BA6A35" w:rsidP="00BA6A35">
      <w:r>
        <w:t>*It may look something like this: _??_</w:t>
      </w:r>
      <w:proofErr w:type="spellStart"/>
      <w:r>
        <w:t>USBSTOR#Disk</w:t>
      </w:r>
      <w:proofErr w:type="spellEnd"/>
      <w:r>
        <w:t>​&amp;Vent_ADATA&amp;Prod_SD_Storage&amp;Rev_2.31...]</w:t>
      </w:r>
    </w:p>
    <w:p w14:paraId="5E970833" w14:textId="77777777" w:rsidR="00BA6A35" w:rsidRDefault="00BA6A35" w:rsidP="00BA6A35">
      <w:r>
        <w:lastRenderedPageBreak/>
        <w:t>Step 3. Set the "</w:t>
      </w:r>
      <w:proofErr w:type="spellStart"/>
      <w:r>
        <w:t>DeviceStatus</w:t>
      </w:r>
      <w:proofErr w:type="spellEnd"/>
      <w:r>
        <w:t>" value data to 2 instead of 6.</w:t>
      </w:r>
    </w:p>
    <w:p w14:paraId="6322726E" w14:textId="77777777" w:rsidR="00BA6A35" w:rsidRDefault="00BA6A35" w:rsidP="00BA6A35">
      <w:r>
        <w:t>Step 4. Then, create a new QWORD (64-bit) value data key called "</w:t>
      </w:r>
      <w:proofErr w:type="spellStart"/>
      <w:r>
        <w:t>SpeedReadKBs</w:t>
      </w:r>
      <w:proofErr w:type="spellEnd"/>
      <w:r>
        <w:t>", and set its value data (in Decimal) to 1000.</w:t>
      </w:r>
    </w:p>
    <w:p w14:paraId="58152FE4" w14:textId="4233F4D6" w:rsidR="00BA6A35" w:rsidRDefault="00BA6A35" w:rsidP="00BA6A35">
      <w:r>
        <w:t>Step 5. Finally, reboot your device and then reconnect your USB flash drive. The ReadyBoost should work fine now.</w:t>
      </w:r>
    </w:p>
    <w:p w14:paraId="5E449114" w14:textId="42987217" w:rsidR="001D2CB1" w:rsidRDefault="001D2CB1" w:rsidP="001D2CB1">
      <w:pPr>
        <w:pStyle w:val="Heading1"/>
      </w:pPr>
      <w:bookmarkStart w:id="32" w:name="_Toc113204148"/>
      <w:r w:rsidRPr="001D2CB1">
        <w:t>DISM Error 50 “DISM does not support servicing Windows PE”</w:t>
      </w:r>
      <w:bookmarkEnd w:id="32"/>
    </w:p>
    <w:p w14:paraId="6D5DBD16" w14:textId="402BE1F0" w:rsidR="001D2CB1" w:rsidRDefault="001D2CB1" w:rsidP="001D2CB1"/>
    <w:p w14:paraId="50FA4F9F" w14:textId="77777777" w:rsidR="001D2CB1" w:rsidRDefault="001D2CB1" w:rsidP="001D2CB1">
      <w:r>
        <w:t xml:space="preserve">Delete the </w:t>
      </w:r>
      <w:proofErr w:type="spellStart"/>
      <w:r>
        <w:t>MiniNT</w:t>
      </w:r>
      <w:proofErr w:type="spellEnd"/>
      <w:r>
        <w:t xml:space="preserve">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t>HKEY_LOCAL_MACHINE\SYSTEM\</w:t>
      </w:r>
      <w:proofErr w:type="spellStart"/>
      <w:r>
        <w:t>CurrentControlSet</w:t>
      </w:r>
      <w:proofErr w:type="spellEnd"/>
      <w:r>
        <w:t>\Control\</w:t>
      </w:r>
      <w:proofErr w:type="spellStart"/>
      <w:r>
        <w:t>MiniNT</w:t>
      </w:r>
      <w:proofErr w:type="spellEnd"/>
    </w:p>
    <w:p w14:paraId="17998952" w14:textId="77777777" w:rsidR="001D2CB1" w:rsidRDefault="001D2CB1" w:rsidP="001D2CB1">
      <w:r>
        <w:t xml:space="preserve">-Right-click </w:t>
      </w:r>
      <w:proofErr w:type="spellStart"/>
      <w:r>
        <w:t>MiniNT</w:t>
      </w:r>
      <w:proofErr w:type="spellEnd"/>
      <w:r>
        <w:t>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3" w:name="_Toc113204149"/>
      <w:r>
        <w:t>Disabling Power Throttling</w:t>
      </w:r>
      <w:bookmarkEnd w:id="33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4" w:name="_Toc113204150"/>
      <w:r>
        <w:t>Using Registry:</w:t>
      </w:r>
      <w:bookmarkEnd w:id="34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t xml:space="preserve">-set the </w:t>
      </w:r>
      <w:proofErr w:type="spellStart"/>
      <w:r>
        <w:t>PowerThrottlingOFF</w:t>
      </w:r>
      <w:proofErr w:type="spellEnd"/>
      <w:r>
        <w:t xml:space="preserve">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5" w:name="_Toc113204151"/>
      <w:r>
        <w:t>Using Group Policy:</w:t>
      </w:r>
      <w:bookmarkEnd w:id="35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6" w:name="_Toc113204152"/>
      <w:r>
        <w:t>Disabling Dynamic Platform and Thermal Framework</w:t>
      </w:r>
      <w:bookmarkEnd w:id="36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7" w:name="_Toc113204153"/>
      <w:r>
        <w:lastRenderedPageBreak/>
        <w:t>Using Registry:</w:t>
      </w:r>
      <w:bookmarkEnd w:id="37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>3. Uninstall all drivers that has "Intel Dynamic Platform and Thermal Framework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38" w:name="_Toc113204154"/>
      <w:r>
        <w:t>Using Group Policy:</w:t>
      </w:r>
      <w:bookmarkEnd w:id="38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>8. Click “OK” and "OK" again. You should see each of those devices become "Unknown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39" w:name="_Toc113204155"/>
      <w:r>
        <w:t xml:space="preserve">Disable/Enable </w:t>
      </w:r>
      <w:proofErr w:type="spellStart"/>
      <w:r>
        <w:t>Wifi</w:t>
      </w:r>
      <w:proofErr w:type="spellEnd"/>
      <w:r>
        <w:t xml:space="preserve"> using CMD</w:t>
      </w:r>
      <w:bookmarkEnd w:id="39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0" w:name="_Toc113204156"/>
      <w:r>
        <w:t>To enable:</w:t>
      </w:r>
      <w:bookmarkEnd w:id="40"/>
    </w:p>
    <w:p w14:paraId="63AA36FB" w14:textId="7A2C01A5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1" w:name="_Toc113204157"/>
      <w:r>
        <w:lastRenderedPageBreak/>
        <w:t>To disable:</w:t>
      </w:r>
      <w:bookmarkEnd w:id="41"/>
    </w:p>
    <w:p w14:paraId="03BB59E7" w14:textId="1A568AE8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2" w:name="_Toc113204158"/>
      <w:r>
        <w:t>Disable Telemetry</w:t>
      </w:r>
      <w:bookmarkEnd w:id="42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3" w:name="_Toc113204159"/>
      <w:r>
        <w:t>1. Using CMD</w:t>
      </w:r>
      <w:bookmarkEnd w:id="43"/>
    </w:p>
    <w:p w14:paraId="19B74A95" w14:textId="2C5C91DF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iagTrack</w:t>
      </w:r>
      <w:proofErr w:type="spellEnd"/>
    </w:p>
    <w:p w14:paraId="64BA36BA" w14:textId="269A197B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mwappushservice</w:t>
      </w:r>
      <w:proofErr w:type="spellEnd"/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</w:t>
      </w:r>
      <w:proofErr w:type="spellStart"/>
      <w:r>
        <w:t>DataCollection</w:t>
      </w:r>
      <w:proofErr w:type="spellEnd"/>
      <w:r>
        <w:t xml:space="preserve">” /v </w:t>
      </w:r>
      <w:proofErr w:type="spellStart"/>
      <w:r>
        <w:t>AllowTelemetry</w:t>
      </w:r>
      <w:proofErr w:type="spellEnd"/>
      <w:r>
        <w:t xml:space="preserve"> /t REG_DWORD /d 0 /f</w:t>
      </w:r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4" w:name="_Toc113204160"/>
      <w:r>
        <w:t xml:space="preserve">2. Using </w:t>
      </w:r>
      <w:proofErr w:type="spellStart"/>
      <w:r>
        <w:t>Powershell</w:t>
      </w:r>
      <w:bookmarkEnd w:id="44"/>
      <w:proofErr w:type="spellEnd"/>
    </w:p>
    <w:p w14:paraId="54E1258C" w14:textId="77777777" w:rsidR="00D469EB" w:rsidRDefault="00D469EB" w:rsidP="00D469EB"/>
    <w:p w14:paraId="054727BE" w14:textId="77777777" w:rsidR="00D469EB" w:rsidRDefault="00D469EB" w:rsidP="00D469EB">
      <w:r>
        <w:t xml:space="preserve">-stop-service </w:t>
      </w:r>
      <w:proofErr w:type="spellStart"/>
      <w:r>
        <w:t>diagtrack</w:t>
      </w:r>
      <w:proofErr w:type="spellEnd"/>
    </w:p>
    <w:p w14:paraId="5DAD4612" w14:textId="52A3E63E" w:rsidR="00D469EB" w:rsidRDefault="00D469EB" w:rsidP="00D469EB">
      <w:r>
        <w:t xml:space="preserve">-set-service </w:t>
      </w:r>
      <w:proofErr w:type="spellStart"/>
      <w:r>
        <w:t>diagtrack</w:t>
      </w:r>
      <w:proofErr w:type="spellEnd"/>
      <w:r>
        <w:t xml:space="preserve"> -</w:t>
      </w:r>
      <w:proofErr w:type="spellStart"/>
      <w:r>
        <w:t>startuptype</w:t>
      </w:r>
      <w:proofErr w:type="spellEnd"/>
      <w:r>
        <w:t xml:space="preserve">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5" w:name="_Toc113204161"/>
      <w:r>
        <w:t>Disable High Precision Event</w:t>
      </w:r>
      <w:bookmarkEnd w:id="45"/>
    </w:p>
    <w:p w14:paraId="49796862" w14:textId="51A6612D" w:rsidR="00D469EB" w:rsidRDefault="00D469EB" w:rsidP="00D469EB"/>
    <w:p w14:paraId="459830DB" w14:textId="5CBA003F" w:rsidR="00D469EB" w:rsidRDefault="00D469EB" w:rsidP="00D469EB">
      <w:r>
        <w:t>1. Open Device Manager and find High Precision Event Timer and disable it</w:t>
      </w:r>
    </w:p>
    <w:p w14:paraId="7A972AD4" w14:textId="77777777" w:rsidR="00D469EB" w:rsidRDefault="00D469EB" w:rsidP="00D469EB">
      <w:r>
        <w:t xml:space="preserve">2. You also </w:t>
      </w:r>
      <w:proofErr w:type="gramStart"/>
      <w:r>
        <w:t>have to</w:t>
      </w:r>
      <w:proofErr w:type="gramEnd"/>
      <w:r>
        <w:t xml:space="preserve"> disable HPET in Windows 10 via admin privileged command prompt. Right click Command Prompt and Run </w:t>
      </w:r>
      <w:proofErr w:type="gramStart"/>
      <w:r>
        <w:t>As</w:t>
      </w:r>
      <w:proofErr w:type="gramEnd"/>
      <w:r>
        <w:t xml:space="preserve">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proofErr w:type="spellStart"/>
      <w:r>
        <w:t>bcdedit</w:t>
      </w:r>
      <w:proofErr w:type="spellEnd"/>
      <w:r>
        <w:t xml:space="preserve"> /</w:t>
      </w:r>
      <w:proofErr w:type="spellStart"/>
      <w:r>
        <w:t>deletevalue</w:t>
      </w:r>
      <w:proofErr w:type="spellEnd"/>
      <w:r>
        <w:t xml:space="preserve"> </w:t>
      </w:r>
      <w:proofErr w:type="spellStart"/>
      <w:r>
        <w:t>useplatformclock</w:t>
      </w:r>
      <w:proofErr w:type="spellEnd"/>
    </w:p>
    <w:p w14:paraId="4D02FE5D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useplatformclock</w:t>
      </w:r>
      <w:proofErr w:type="spellEnd"/>
      <w:r>
        <w:t xml:space="preserve"> true</w:t>
      </w:r>
    </w:p>
    <w:p w14:paraId="76EAD290" w14:textId="66A85BD8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6" w:name="_Toc113204162"/>
      <w:r>
        <w:t>Disable C State</w:t>
      </w:r>
      <w:bookmarkEnd w:id="46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7" w:name="_Toc113204163"/>
      <w:r>
        <w:t>Method 1:</w:t>
      </w:r>
      <w:bookmarkEnd w:id="47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</w:t>
      </w:r>
      <w:proofErr w:type="spellStart"/>
      <w:r>
        <w:t>XXXintelppm.syx</w:t>
      </w:r>
      <w:proofErr w:type="spellEnd"/>
      <w:r>
        <w:t xml:space="preserve"> or </w:t>
      </w:r>
      <w:proofErr w:type="spellStart"/>
      <w:r>
        <w:t>intelppm.sys.bak</w:t>
      </w:r>
      <w:proofErr w:type="spellEnd"/>
      <w:r>
        <w:t>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48" w:name="_Toc113204164"/>
      <w:r>
        <w:t>Method 2:</w:t>
      </w:r>
      <w:bookmarkEnd w:id="48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</w:t>
      </w:r>
      <w:proofErr w:type="spellStart"/>
      <w:r>
        <w:t>CurrentControlSet</w:t>
      </w:r>
      <w:proofErr w:type="spellEnd"/>
      <w:r>
        <w:t>\services\</w:t>
      </w:r>
      <w:proofErr w:type="spellStart"/>
      <w:r>
        <w:t>intelppm</w:t>
      </w:r>
      <w:proofErr w:type="spellEnd"/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49" w:name="_Toc113204165"/>
      <w:r>
        <w:t>Corrupted OS Repair</w:t>
      </w:r>
      <w:bookmarkEnd w:id="49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proofErr w:type="spellStart"/>
      <w:r>
        <w:t>sfc</w:t>
      </w:r>
      <w:proofErr w:type="spellEnd"/>
      <w:r>
        <w:t xml:space="preserve"> /</w:t>
      </w:r>
      <w:proofErr w:type="spellStart"/>
      <w:r>
        <w:t>scannow</w:t>
      </w:r>
      <w:proofErr w:type="spellEnd"/>
    </w:p>
    <w:p w14:paraId="3B4352EF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CheckHealth</w:t>
      </w:r>
      <w:proofErr w:type="spellEnd"/>
    </w:p>
    <w:p w14:paraId="20D17544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ScanHealth</w:t>
      </w:r>
      <w:proofErr w:type="spellEnd"/>
    </w:p>
    <w:p w14:paraId="1E8C6E66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</w:p>
    <w:p w14:paraId="0C73F77B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proofErr w:type="gramStart"/>
      <w:r>
        <w:t>Source:c</w:t>
      </w:r>
      <w:proofErr w:type="spellEnd"/>
      <w:r>
        <w:t>:\test\mount\windows</w:t>
      </w:r>
      <w:proofErr w:type="gramEnd"/>
      <w:r>
        <w:t xml:space="preserve"> /</w:t>
      </w:r>
      <w:proofErr w:type="spellStart"/>
      <w:r>
        <w:t>LimitAccess</w:t>
      </w:r>
      <w:proofErr w:type="spellEnd"/>
    </w:p>
    <w:p w14:paraId="57E9D48B" w14:textId="77777777" w:rsidR="00D469EB" w:rsidRDefault="00D469EB" w:rsidP="00D469EB"/>
    <w:p w14:paraId="408BAE70" w14:textId="77777777" w:rsidR="00D469EB" w:rsidRDefault="00D469EB" w:rsidP="00D469EB">
      <w:r>
        <w:lastRenderedPageBreak/>
        <w:t>alternative:</w:t>
      </w:r>
    </w:p>
    <w:p w14:paraId="49AFE5A4" w14:textId="77777777" w:rsidR="00D469EB" w:rsidRDefault="00D469EB" w:rsidP="00D469EB">
      <w:proofErr w:type="spellStart"/>
      <w:r>
        <w:t>Dism</w:t>
      </w:r>
      <w:proofErr w:type="spellEnd"/>
      <w:r>
        <w:t xml:space="preserve"> /Cleanup-Mountpoints</w:t>
      </w:r>
    </w:p>
    <w:p w14:paraId="7C098E14" w14:textId="733F3875" w:rsidR="00D469EB" w:rsidRDefault="00D469EB" w:rsidP="00D469EB">
      <w:proofErr w:type="spellStart"/>
      <w:r>
        <w:t>Dism</w:t>
      </w:r>
      <w:proofErr w:type="spellEnd"/>
      <w:r>
        <w:t xml:space="preserve"> /</w:t>
      </w:r>
      <w:proofErr w:type="spellStart"/>
      <w:proofErr w:type="gramStart"/>
      <w:r>
        <w:t>Image:C</w:t>
      </w:r>
      <w:proofErr w:type="spellEnd"/>
      <w:r>
        <w:t>:\offline</w:t>
      </w:r>
      <w:proofErr w:type="gramEnd"/>
      <w:r>
        <w:t xml:space="preserve">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r>
        <w:t>Source:c</w:t>
      </w:r>
      <w:proofErr w:type="spellEnd"/>
      <w:r>
        <w:t>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0" w:name="_Toc113204166"/>
      <w:r w:rsidRPr="005528D3">
        <w:t>msvcp140_codecvt_ids.dll was not found</w:t>
      </w:r>
      <w:bookmarkEnd w:id="50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1" w:name="_Toc113204167"/>
      <w:r>
        <w:t>Method 1:</w:t>
      </w:r>
      <w:bookmarkEnd w:id="51"/>
    </w:p>
    <w:p w14:paraId="1AC05407" w14:textId="065C1C50" w:rsidR="005528D3" w:rsidRDefault="005528D3" w:rsidP="005528D3">
      <w:r>
        <w:t>Download the file via this link: https://www.dll-files.com/msvcp140_codecvt_ids.dll.html</w:t>
      </w:r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2" w:name="_Toc113204168"/>
      <w:r>
        <w:t>Method 2:</w:t>
      </w:r>
      <w:bookmarkEnd w:id="52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lastRenderedPageBreak/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3" w:name="_Toc113204169"/>
      <w:r>
        <w:t>Method 3:</w:t>
      </w:r>
      <w:bookmarkEnd w:id="53"/>
    </w:p>
    <w:p w14:paraId="4EDB28B4" w14:textId="072FD367" w:rsidR="005528D3" w:rsidRP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>) via this link: https://www.techpowerup.com/download/visual-c-redistributable-runtime-package-all-in-one/</w:t>
      </w:r>
    </w:p>
    <w:p w14:paraId="4F173EF7" w14:textId="30DAA7C6" w:rsidR="00D469EB" w:rsidRDefault="005528D3" w:rsidP="005528D3">
      <w:pPr>
        <w:pStyle w:val="Heading1"/>
      </w:pPr>
      <w:bookmarkStart w:id="54" w:name="_Toc113204170"/>
      <w:r w:rsidRPr="005528D3">
        <w:t>mfc140u.dll was not found</w:t>
      </w:r>
      <w:bookmarkEnd w:id="54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5" w:name="_Toc113204171"/>
      <w:r>
        <w:t>Method 1:</w:t>
      </w:r>
      <w:bookmarkEnd w:id="55"/>
    </w:p>
    <w:p w14:paraId="7EEF6919" w14:textId="63404E19" w:rsidR="005528D3" w:rsidRDefault="005528D3" w:rsidP="005528D3">
      <w:r>
        <w:t>Download the file via this link: https://www.dll-files.com/mfc140u.dll.html</w:t>
      </w:r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6" w:name="_Toc113204172"/>
      <w:r>
        <w:t>Method 2:</w:t>
      </w:r>
      <w:bookmarkEnd w:id="56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lastRenderedPageBreak/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7" w:name="_Toc113204173"/>
      <w:r>
        <w:t>Method 3:</w:t>
      </w:r>
      <w:bookmarkEnd w:id="57"/>
    </w:p>
    <w:p w14:paraId="1E039D88" w14:textId="6836AC58" w:rsid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>) via this link: https://www.techpowerup.com/download/visual-c-redistributable-runtime-package-all-in-one/</w:t>
      </w:r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58" w:name="_Toc113204174"/>
      <w:proofErr w:type="spellStart"/>
      <w:r>
        <w:t>GodMode</w:t>
      </w:r>
      <w:proofErr w:type="spellEnd"/>
      <w:r>
        <w:t xml:space="preserve"> Folder</w:t>
      </w:r>
      <w:bookmarkEnd w:id="58"/>
    </w:p>
    <w:p w14:paraId="05A0E4D6" w14:textId="08779866" w:rsidR="005528D3" w:rsidRDefault="005528D3" w:rsidP="005528D3"/>
    <w:p w14:paraId="6FE695D7" w14:textId="77777777" w:rsidR="005528D3" w:rsidRDefault="005528D3" w:rsidP="005528D3">
      <w:r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proofErr w:type="spellStart"/>
      <w:proofErr w:type="gramStart"/>
      <w:r>
        <w:t>GodMode</w:t>
      </w:r>
      <w:proofErr w:type="spellEnd"/>
      <w:r>
        <w:t>.{</w:t>
      </w:r>
      <w:proofErr w:type="gramEnd"/>
      <w:r>
        <w:t>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>This special folder allows you to access settings easily and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lastRenderedPageBreak/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59" w:name="_Toc113204175"/>
      <w:r w:rsidRPr="00463456">
        <w:t>Ctfmon.exe</w:t>
      </w:r>
      <w:r>
        <w:t xml:space="preserve"> doesn’t start automatically</w:t>
      </w:r>
      <w:bookmarkEnd w:id="59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lastRenderedPageBreak/>
        <w:t>In the Address Bar, paste this and hit Enter:</w:t>
      </w:r>
    </w:p>
    <w:p w14:paraId="21D75C71" w14:textId="181422DC" w:rsidR="00463456" w:rsidRDefault="00463456" w:rsidP="00463456">
      <w:proofErr w:type="spellStart"/>
      <w:proofErr w:type="gramStart"/>
      <w:r>
        <w:t>shell:common</w:t>
      </w:r>
      <w:proofErr w:type="spellEnd"/>
      <w:proofErr w:type="gramEnd"/>
      <w:r>
        <w:t xml:space="preserve">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Set the location to C:\Windows\System32\Ctfmon.exe, click next and give that an appropriate name</w:t>
      </w:r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 xml:space="preserve">That shortcut will start </w:t>
      </w:r>
      <w:proofErr w:type="spellStart"/>
      <w:r w:rsidRPr="00463456">
        <w:t>Ctfmon</w:t>
      </w:r>
      <w:proofErr w:type="spellEnd"/>
      <w:r w:rsidRPr="00463456">
        <w:t>, each time your system starts and override that manual setting</w:t>
      </w:r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0" w:name="_Toc113204176"/>
      <w:r w:rsidRPr="00353900">
        <w:t>Incompatible JVM</w:t>
      </w:r>
      <w:r>
        <w:t xml:space="preserve"> for Eclipse IDE</w:t>
      </w:r>
      <w:bookmarkEnd w:id="60"/>
    </w:p>
    <w:p w14:paraId="6E578C29" w14:textId="2FA8ED51" w:rsidR="00353900" w:rsidRDefault="00353900" w:rsidP="00353900"/>
    <w:p w14:paraId="1315204F" w14:textId="19596A84" w:rsidR="00353900" w:rsidRDefault="00353900" w:rsidP="00353900">
      <w:r>
        <w:t>step1: just go and find the location of eclipse in your system</w:t>
      </w:r>
    </w:p>
    <w:p w14:paraId="29301030" w14:textId="77777777" w:rsidR="00353900" w:rsidRDefault="00353900" w:rsidP="00353900">
      <w:r>
        <w:t>step2: open the "eclipse configuration file" and search "-</w:t>
      </w:r>
      <w:proofErr w:type="spellStart"/>
      <w:r>
        <w:t>vmargs</w:t>
      </w:r>
      <w:proofErr w:type="spellEnd"/>
      <w:r>
        <w:t>" in this file just go one line above of "-</w:t>
      </w:r>
      <w:proofErr w:type="spellStart"/>
      <w:r>
        <w:t>vmargs</w:t>
      </w:r>
      <w:proofErr w:type="spellEnd"/>
      <w:r>
        <w:t>" and hit enter for blank space now type here "-</w:t>
      </w:r>
      <w:proofErr w:type="spellStart"/>
      <w:r>
        <w:t>vm</w:t>
      </w:r>
      <w:proofErr w:type="spellEnd"/>
      <w:r>
        <w:t>" and hit enter</w:t>
      </w:r>
    </w:p>
    <w:p w14:paraId="18447677" w14:textId="1DBE50D7" w:rsidR="00353900" w:rsidRDefault="00353900" w:rsidP="00353900">
      <w:r>
        <w:t>step3: go and copy the bin folder of jdk11 and paste it below the "-</w:t>
      </w:r>
      <w:proofErr w:type="spellStart"/>
      <w:r>
        <w:t>vm</w:t>
      </w:r>
      <w:proofErr w:type="spellEnd"/>
      <w:r>
        <w:t>" then add this "\javaw.exe", see the demo below then save it and now run the eclipse ide</w:t>
      </w:r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</w:t>
      </w:r>
      <w:proofErr w:type="spellStart"/>
      <w:r>
        <w:t>vm</w:t>
      </w:r>
      <w:proofErr w:type="spellEnd"/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</w:t>
      </w:r>
      <w:proofErr w:type="spellStart"/>
      <w:r>
        <w:t>vmargs</w:t>
      </w:r>
      <w:proofErr w:type="spellEnd"/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1" w:name="_Toc113204177"/>
      <w:r>
        <w:t>Enable/Disable Hyper V</w:t>
      </w:r>
      <w:bookmarkEnd w:id="61"/>
    </w:p>
    <w:p w14:paraId="57543BF3" w14:textId="7E720DAA" w:rsidR="006C6824" w:rsidRDefault="00000000" w:rsidP="00F756EB">
      <w:hyperlink r:id="rId9" w:history="1">
        <w:r w:rsidR="00F756EB"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2" w:name="_Toc113204178"/>
      <w:r>
        <w:t>Enabling:</w:t>
      </w:r>
      <w:bookmarkEnd w:id="62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 xml:space="preserve">Method 2: CMD and </w:t>
      </w:r>
      <w:proofErr w:type="spellStart"/>
      <w:r>
        <w:t>Powershell</w:t>
      </w:r>
      <w:proofErr w:type="spellEnd"/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En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3" w:name="_Toc113204179"/>
      <w:r w:rsidRPr="00927421">
        <w:rPr>
          <w:rStyle w:val="Heading2Char"/>
        </w:rPr>
        <w:lastRenderedPageBreak/>
        <w:t>Disabling</w:t>
      </w:r>
      <w:r w:rsidRPr="00F94585">
        <w:rPr>
          <w:sz w:val="20"/>
          <w:szCs w:val="20"/>
        </w:rPr>
        <w:t>:</w:t>
      </w:r>
      <w:bookmarkEnd w:id="63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 xml:space="preserve">Method 2: CMD and </w:t>
      </w:r>
      <w:proofErr w:type="spellStart"/>
      <w:r>
        <w:t>Powershell</w:t>
      </w:r>
      <w:proofErr w:type="spellEnd"/>
      <w:r>
        <w:t xml:space="preserve">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-All</w:t>
      </w:r>
      <w:proofErr w:type="spellEnd"/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</w:t>
      </w:r>
      <w:proofErr w:type="spell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able-</w:t>
      </w:r>
      <w:proofErr w:type="gram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:Microsoft</w:t>
      </w:r>
      <w:proofErr w:type="gramEnd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4" w:name="_Toc113204180"/>
      <w:r>
        <w:t xml:space="preserve">How to Install </w:t>
      </w:r>
      <w:r w:rsidR="00671518">
        <w:t xml:space="preserve">Google </w:t>
      </w:r>
      <w:proofErr w:type="spellStart"/>
      <w:r w:rsidR="00671518">
        <w:t>Playstore</w:t>
      </w:r>
      <w:proofErr w:type="spellEnd"/>
      <w:r w:rsidR="00671518">
        <w:t xml:space="preserve"> on Windows 11</w:t>
      </w:r>
      <w:bookmarkEnd w:id="64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7D41B11B" w:rsidR="00D66806" w:rsidRDefault="005F7622" w:rsidP="00671518">
      <w:r>
        <w:t xml:space="preserve">Files: </w:t>
      </w:r>
      <w:hyperlink r:id="rId11" w:history="1">
        <w:r w:rsidR="00F44530" w:rsidRPr="00F44530">
          <w:rPr>
            <w:rStyle w:val="Hyperlink"/>
          </w:rPr>
          <w:t>Google Play</w:t>
        </w:r>
      </w:hyperlink>
    </w:p>
    <w:p w14:paraId="307C8214" w14:textId="274BCD03" w:rsidR="00671518" w:rsidRPr="00D66806" w:rsidRDefault="008C2CA9" w:rsidP="00D66806">
      <w:pPr>
        <w:pStyle w:val="ListParagraph"/>
        <w:numPr>
          <w:ilvl w:val="0"/>
          <w:numId w:val="5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bookmarkStart w:id="65" w:name="_Toc113204181"/>
      <w:r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Go to Control Panel</w:t>
      </w:r>
      <w:r w:rsidR="000A441D"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-&gt; Programs -&gt; Windows Feature</w:t>
      </w:r>
      <w:bookmarkEnd w:id="65"/>
    </w:p>
    <w:p w14:paraId="2D26289E" w14:textId="4D34B621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>Paste WSA Package to C directory</w:t>
      </w:r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t xml:space="preserve">Open </w:t>
      </w:r>
      <w:proofErr w:type="spellStart"/>
      <w:r w:rsidRPr="00091494">
        <w:t>Powershell</w:t>
      </w:r>
      <w:proofErr w:type="spellEnd"/>
      <w:r w:rsidRPr="00091494">
        <w:t xml:space="preserve"> then run as administrator</w:t>
      </w:r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</w:t>
      </w:r>
      <w:proofErr w:type="spellStart"/>
      <w:r w:rsidRPr="00BA5BA8">
        <w:t>AppxPackage</w:t>
      </w:r>
      <w:proofErr w:type="spellEnd"/>
      <w:r w:rsidRPr="00BA5BA8">
        <w:t xml:space="preserve">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 xml:space="preserve">open </w:t>
      </w:r>
      <w:proofErr w:type="gramStart"/>
      <w:r w:rsidR="002574C0">
        <w:t>it</w:t>
      </w:r>
      <w:proofErr w:type="gramEnd"/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</w:t>
      </w:r>
      <w:proofErr w:type="spellStart"/>
      <w:r w:rsidR="00697835">
        <w:t>Playstore</w:t>
      </w:r>
      <w:proofErr w:type="spellEnd"/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address</w:t>
      </w:r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>“</w:t>
      </w:r>
      <w:proofErr w:type="spellStart"/>
      <w:r w:rsidR="000D3A7D">
        <w:t>adb</w:t>
      </w:r>
      <w:proofErr w:type="spellEnd"/>
      <w:r w:rsidR="000D3A7D">
        <w:t xml:space="preserve"> connect” then paste the IP address from </w:t>
      </w:r>
      <w:r w:rsidR="008B5C15">
        <w:t>WSA</w:t>
      </w:r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>hen type “</w:t>
      </w:r>
      <w:proofErr w:type="spellStart"/>
      <w:r w:rsidR="004679B7">
        <w:t>adb</w:t>
      </w:r>
      <w:proofErr w:type="spellEnd"/>
      <w:r w:rsidR="004679B7">
        <w:t xml:space="preserve"> shell” </w:t>
      </w:r>
      <w:r>
        <w:t xml:space="preserve">enter. </w:t>
      </w:r>
      <w:r w:rsidR="00152F02">
        <w:t>T</w:t>
      </w:r>
      <w:r w:rsidR="004679B7">
        <w:t>hen type “</w:t>
      </w:r>
      <w:proofErr w:type="spellStart"/>
      <w:r w:rsidR="004679B7">
        <w:t>su</w:t>
      </w:r>
      <w:proofErr w:type="spellEnd"/>
      <w:r w:rsidR="004679B7">
        <w:t>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proofErr w:type="spellStart"/>
      <w:r w:rsidRPr="00E551AC">
        <w:t>setenforce</w:t>
      </w:r>
      <w:proofErr w:type="spellEnd"/>
      <w:r w:rsidRPr="00E551AC">
        <w:t xml:space="preserve"> 0</w:t>
      </w:r>
      <w:r>
        <w:t>” and then enter.</w:t>
      </w:r>
    </w:p>
    <w:p w14:paraId="74E9B234" w14:textId="395C7AE4" w:rsidR="0067318A" w:rsidRPr="000A441D" w:rsidRDefault="0067318A" w:rsidP="00D66806">
      <w:pPr>
        <w:pStyle w:val="ListParagraph"/>
        <w:numPr>
          <w:ilvl w:val="0"/>
          <w:numId w:val="5"/>
        </w:numPr>
      </w:pPr>
      <w:r>
        <w:t xml:space="preserve">Open Google Play </w:t>
      </w:r>
      <w:proofErr w:type="gramStart"/>
      <w:r>
        <w:t>then</w:t>
      </w:r>
      <w:proofErr w:type="gramEnd"/>
      <w:r>
        <w:t xml:space="preserve"> Sign in to your Google Account</w:t>
      </w:r>
      <w:r w:rsidR="00584B29">
        <w:t>.</w:t>
      </w:r>
    </w:p>
    <w:sectPr w:rsidR="0067318A" w:rsidRPr="000A4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3"/>
  </w:num>
  <w:num w:numId="2" w16cid:durableId="474613840">
    <w:abstractNumId w:val="0"/>
  </w:num>
  <w:num w:numId="3" w16cid:durableId="1037702069">
    <w:abstractNumId w:val="4"/>
  </w:num>
  <w:num w:numId="4" w16cid:durableId="230506504">
    <w:abstractNumId w:val="5"/>
  </w:num>
  <w:num w:numId="5" w16cid:durableId="1131946217">
    <w:abstractNumId w:val="1"/>
  </w:num>
  <w:num w:numId="6" w16cid:durableId="15716929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oxrAUHXr8wsAAAA"/>
  </w:docVars>
  <w:rsids>
    <w:rsidRoot w:val="00042C31"/>
    <w:rsid w:val="00042C31"/>
    <w:rsid w:val="00050805"/>
    <w:rsid w:val="00091494"/>
    <w:rsid w:val="000A1D5F"/>
    <w:rsid w:val="000A441D"/>
    <w:rsid w:val="000A5990"/>
    <w:rsid w:val="000D3A7D"/>
    <w:rsid w:val="000F40E2"/>
    <w:rsid w:val="000F49EC"/>
    <w:rsid w:val="0013442E"/>
    <w:rsid w:val="00152F02"/>
    <w:rsid w:val="001902CE"/>
    <w:rsid w:val="001D2CB1"/>
    <w:rsid w:val="00216E8E"/>
    <w:rsid w:val="00222371"/>
    <w:rsid w:val="002574C0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63456"/>
    <w:rsid w:val="004679B7"/>
    <w:rsid w:val="004A2ED1"/>
    <w:rsid w:val="004D47AD"/>
    <w:rsid w:val="004E4B33"/>
    <w:rsid w:val="005369B2"/>
    <w:rsid w:val="005528D3"/>
    <w:rsid w:val="00584B29"/>
    <w:rsid w:val="005C70EE"/>
    <w:rsid w:val="005E0DB1"/>
    <w:rsid w:val="005F7622"/>
    <w:rsid w:val="00671518"/>
    <w:rsid w:val="0067318A"/>
    <w:rsid w:val="00697835"/>
    <w:rsid w:val="006C6824"/>
    <w:rsid w:val="007262A0"/>
    <w:rsid w:val="007875B5"/>
    <w:rsid w:val="0084615F"/>
    <w:rsid w:val="008B5C15"/>
    <w:rsid w:val="008C2CA9"/>
    <w:rsid w:val="008C5FD3"/>
    <w:rsid w:val="008D71ED"/>
    <w:rsid w:val="009035F8"/>
    <w:rsid w:val="009258B1"/>
    <w:rsid w:val="00927421"/>
    <w:rsid w:val="009A1DD3"/>
    <w:rsid w:val="00A32CEA"/>
    <w:rsid w:val="00A610E3"/>
    <w:rsid w:val="00A64F8D"/>
    <w:rsid w:val="00A76EF5"/>
    <w:rsid w:val="00A8559E"/>
    <w:rsid w:val="00AA062C"/>
    <w:rsid w:val="00BA5BA8"/>
    <w:rsid w:val="00BA6A35"/>
    <w:rsid w:val="00C93DC8"/>
    <w:rsid w:val="00D469EB"/>
    <w:rsid w:val="00D66806"/>
    <w:rsid w:val="00DA02E4"/>
    <w:rsid w:val="00DA1D1C"/>
    <w:rsid w:val="00DC533F"/>
    <w:rsid w:val="00DD34C2"/>
    <w:rsid w:val="00DD71B3"/>
    <w:rsid w:val="00DF4FBC"/>
    <w:rsid w:val="00E050D9"/>
    <w:rsid w:val="00E3179C"/>
    <w:rsid w:val="00E551AC"/>
    <w:rsid w:val="00E56720"/>
    <w:rsid w:val="00E852FA"/>
    <w:rsid w:val="00EA4EA7"/>
    <w:rsid w:val="00EE5135"/>
    <w:rsid w:val="00F44530"/>
    <w:rsid w:val="00F756EB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personal/apcpameroyan_iskolarngbayan_pup_edu_ph/Documents/Archim/GitHub/Tweaks-Configurations-Troubleshooting/Troubleshooting%20and%20Tweak%20Guides%20for%20Windows/Google%20PlayStore.ra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0</Pages>
  <Words>3981</Words>
  <Characters>22697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Professor6x 🔯</cp:lastModifiedBy>
  <cp:revision>116</cp:revision>
  <cp:lastPrinted>2022-09-04T09:24:00Z</cp:lastPrinted>
  <dcterms:created xsi:type="dcterms:W3CDTF">2021-05-02T13:02:00Z</dcterms:created>
  <dcterms:modified xsi:type="dcterms:W3CDTF">2022-09-04T09:24:00Z</dcterms:modified>
</cp:coreProperties>
</file>